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Italy</w:t>
      </w:r>
      <w:r>
        <w:t xml:space="preserve"> </w:t>
      </w:r>
      <w:r>
        <w:t xml:space="preserve">Naples</w:t>
      </w:r>
    </w:p>
    <w:bookmarkStart w:id="20" w:name="X03c5d43aebbaf314dcd07d5c7c6db5f14468f9d"/>
    <w:p>
      <w:pPr>
        <w:pStyle w:val="Heading1"/>
      </w:pPr>
      <w:r>
        <w:t xml:space="preserve">Cover Letter for Biologist Position in Italy Naples</w:t>
      </w:r>
    </w:p>
    <w:p>
      <w:pPr>
        <w:pStyle w:val="FirstParagraph"/>
      </w:pPr>
      <w:r>
        <w:t xml:space="preserve">Dear Hiring Manager,</w:t>
      </w:r>
    </w:p>
    <w:p>
      <w:pPr>
        <w:pStyle w:val="BodyText"/>
      </w:pPr>
      <w:r>
        <w:t xml:space="preserve">I am writing to express my sincere interest in the Biologist position at [Organization Name] in Italy Naples. As a dedicated and passionate biologist with [X years] of experience in [specific field, e.g., environmental conservation, molecular biology, or ecology], I am eager to contribute my expertise to a dynamic institution that values scientific innovation and the preservation of Naples’ unique natural heritage. My academic background, professional accomplishments, and deep appreciation for the biodiversity of Italy Naples make me an ideal candidate for this opportunity.</w:t>
      </w:r>
    </w:p>
    <w:p>
      <w:pPr>
        <w:pStyle w:val="BodyText"/>
      </w:pPr>
      <w:r>
        <w:t xml:space="preserve">My journey as a Biologist began with a Bachelor’s degree in Biology from [University Name], where I developed a strong foundation in ecological systems, genetics, and laboratory techniques. This was followed by a Master’s degree in [specific field] at [University Name], which focused on [relevant research topic]. During my studies, I conducted fieldwork in Naples’ coastal ecosystems, studying the impact of urbanization on marine biodiversity. These experiences not only deepened my understanding of local environmental challenges but also instilled in me a commitment to using science as a tool for sustainable development.</w:t>
      </w:r>
    </w:p>
    <w:p>
      <w:pPr>
        <w:pStyle w:val="BodyText"/>
      </w:pPr>
      <w:r>
        <w:t xml:space="preserve">Since completing my education, I have worked as a Biologist at [Previous Organization Name], where I led projects such as [specific project, e.g., "assessing the health of Mediterranean seagrass beds" or "analyzing microbial communities in volcanic soils"]. My role involved collecting and analyzing data, collaborating with interdisciplinary teams, and presenting findings to stakeholders. For instance, a recent study on [topic] in Naples’ surrounding areas contributed to the development of conservation strategies that were later adopted by local authorities. This work reinforced my belief that biology is not just about understanding nature but also about driving actionable solutions for communities.</w:t>
      </w:r>
    </w:p>
    <w:p>
      <w:pPr>
        <w:pStyle w:val="BodyText"/>
      </w:pPr>
      <w:r>
        <w:t xml:space="preserve">What draws me specifically to Italy Naples is its unparalleled ecological diversity and the opportunity to contribute to a region where science intersects with culture and history. Naples is home to iconic ecosystems such as the [specific location, e.g., "Phlegrean Fields volcanic area," "the Amalfi Coast," or "the Gulf of Naples"], which present unique challenges and opportunities for biological research. As a Biologist, I am particularly interested in exploring how climate change and human activity affect these environments. My goal is to apply my skills to protect Naples’ natural resources while supporting the city’s growing need for sustainable urban planning and environmental education.</w:t>
      </w:r>
    </w:p>
    <w:p>
      <w:pPr>
        <w:pStyle w:val="BodyText"/>
      </w:pPr>
      <w:r>
        <w:t xml:space="preserve">I have also developed strong technical skills that align with the requirements of this role. These include proficiency in [specific techniques, e.g., "DNA sequencing," "GIS mapping," or "ecological modeling"], as well as experience with software such as [list tools]. Additionally, my ability to communicate complex scientific concepts to non-experts has been honed through public outreach programs and collaborations with NGOs in Naples. I am fluent in [languages], which allows me to work effectively in both local and international contexts.</w:t>
      </w:r>
    </w:p>
    <w:p>
      <w:pPr>
        <w:pStyle w:val="BodyText"/>
      </w:pPr>
      <w:r>
        <w:t xml:space="preserve">One of the most rewarding aspects of my career has been contributing to community-based projects that bridge science and society. For example, during my time at [Previous Organization Name], I partnered with local schools in Naples to design educational programs about biodiversity. This initiative not only raised awareness about environmental issues but also inspired a new generation of young scientists. I believe that as a Biologist, it is essential to engage with the public and foster a sense of responsibility toward nature—a value I hope to continue in your organization.</w:t>
      </w:r>
    </w:p>
    <w:p>
      <w:pPr>
        <w:pStyle w:val="BodyText"/>
      </w:pPr>
      <w:r>
        <w:t xml:space="preserve">Italy Naples offers a unique blend of historical significance and modern scientific challenges, and I am excited about the possibility of contributing to its future. The region’s rich biodiversity, from its coastal habitats to its mountainous landscapes, provides an ideal setting for impactful biological research. I am particularly interested in exploring collaborations with local institutions such as [specific university or research center] to advance knowledge in areas like [relevant field]. My goal is to combine my expertise with the resources available in Naples to address pressing environmental issues and support the community’s long-term sustainability.</w:t>
      </w:r>
    </w:p>
    <w:p>
      <w:pPr>
        <w:pStyle w:val="BodyText"/>
      </w:pPr>
      <w:r>
        <w:t xml:space="preserve">While I have gained valuable experience in various settings, I am eager to bring my passion for biology to a role that aligns with Naples’ scientific and cultural landscape. The opportunity to work in Italy, a country renowned for its contributions to science and innovation, is both exciting and professionally fulfilling. I am confident that my skills, dedication, and vision will enable me to make meaningful contributions to your team while supporting the conservation of Naples’ natural heritage.</w:t>
      </w:r>
    </w:p>
    <w:p>
      <w:pPr>
        <w:pStyle w:val="BodyText"/>
      </w:pPr>
      <w:r>
        <w:t xml:space="preserve">Thank you for considering my application. I would welcome the opportunity to discuss how my background and aspirations align with the goals of [Organization Name]. Please feel free to contact me at [phone number] or [email address] at your earliest convenience. I look forward to the possibility of contributing to your organization’s mission as a Biologist in Italy Napl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Italy Naples</dc:title>
  <dc:creator/>
  <cp:keywords/>
  <dcterms:created xsi:type="dcterms:W3CDTF">2025-12-10T08:47:46Z</dcterms:created>
  <dcterms:modified xsi:type="dcterms:W3CDTF">2025-12-10T08:47:46Z</dcterms:modified>
</cp:coreProperties>
</file>

<file path=docProps/custom.xml><?xml version="1.0" encoding="utf-8"?>
<Properties xmlns="http://schemas.openxmlformats.org/officeDocument/2006/custom-properties" xmlns:vt="http://schemas.openxmlformats.org/officeDocument/2006/docPropsVTypes"/>
</file>